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422E88" w14:textId="53EA4DA0" w:rsidR="00AD1A0A" w:rsidRPr="00B1064A" w:rsidRDefault="00AD1A0A" w:rsidP="00B1064A">
      <w:pPr>
        <w:jc w:val="center"/>
        <w:rPr>
          <w:b/>
          <w:bCs/>
        </w:rPr>
      </w:pPr>
      <w:r w:rsidRPr="00B1064A">
        <w:rPr>
          <w:b/>
          <w:bCs/>
        </w:rPr>
        <w:t>COVER LETTER</w:t>
      </w:r>
    </w:p>
    <w:p w14:paraId="7247988D" w14:textId="77777777" w:rsidR="00AD1A0A" w:rsidRDefault="00AD1A0A" w:rsidP="00AD1A0A"/>
    <w:p w14:paraId="107EEFF0" w14:textId="77777777" w:rsidR="00AD1A0A" w:rsidRDefault="00AD1A0A" w:rsidP="00AD1A0A">
      <w:pPr>
        <w:jc w:val="both"/>
      </w:pPr>
      <w:r>
        <w:t xml:space="preserve">Dear </w:t>
      </w:r>
      <w:bookmarkStart w:id="0" w:name="_GoBack"/>
      <w:bookmarkEnd w:id="0"/>
      <w:r>
        <w:t xml:space="preserve">Editor, </w:t>
      </w:r>
    </w:p>
    <w:p w14:paraId="3157A6FB" w14:textId="77777777" w:rsidR="00AD1A0A" w:rsidRDefault="00AD1A0A" w:rsidP="00AD1A0A">
      <w:pPr>
        <w:jc w:val="both"/>
      </w:pPr>
      <w:r>
        <w:t>This is to confirm that the article entitled “</w:t>
      </w:r>
      <w:bookmarkStart w:id="1" w:name="_Hlk509603203"/>
      <w:r w:rsidRPr="001C312C">
        <w:rPr>
          <w:rFonts w:cs="Times New Roman"/>
          <w:b/>
          <w:szCs w:val="24"/>
        </w:rPr>
        <w:t xml:space="preserve">Global Mental Health </w:t>
      </w:r>
      <w:r>
        <w:rPr>
          <w:rFonts w:cs="Times New Roman"/>
          <w:b/>
          <w:szCs w:val="24"/>
        </w:rPr>
        <w:t>Movement</w:t>
      </w:r>
      <w:r w:rsidRPr="001C312C">
        <w:rPr>
          <w:rFonts w:cs="Times New Roman"/>
          <w:b/>
          <w:szCs w:val="24"/>
        </w:rPr>
        <w:t xml:space="preserve">: </w:t>
      </w:r>
      <w:r>
        <w:rPr>
          <w:rFonts w:cs="Times New Roman"/>
          <w:b/>
          <w:szCs w:val="24"/>
        </w:rPr>
        <w:t>A Qualitative Review of its Cultural</w:t>
      </w:r>
      <w:r w:rsidRPr="001C312C">
        <w:rPr>
          <w:rFonts w:cs="Times New Roman"/>
          <w:b/>
          <w:szCs w:val="24"/>
        </w:rPr>
        <w:t xml:space="preserve"> Discourse</w:t>
      </w:r>
      <w:bookmarkEnd w:id="1"/>
      <w:r>
        <w:t xml:space="preserve">” submitted to the Indian Journal of Medical Ethics is original and has been co-authored by the undersigned. </w:t>
      </w:r>
    </w:p>
    <w:p w14:paraId="4663D4C0" w14:textId="77777777" w:rsidR="00AD1A0A" w:rsidRDefault="00AD1A0A" w:rsidP="00AD1A0A">
      <w:pPr>
        <w:jc w:val="both"/>
      </w:pPr>
      <w:r>
        <w:t xml:space="preserve">All authors have participated in the work sufficiently to meet the ICMJE guidelines for authorship. All have read and approved the manuscript. The submission is not under consideration for publication in any other journal. </w:t>
      </w:r>
    </w:p>
    <w:p w14:paraId="38849871" w14:textId="77777777" w:rsidR="00AD1A0A" w:rsidRDefault="00AD1A0A" w:rsidP="00AD1A0A">
      <w:pPr>
        <w:jc w:val="both"/>
      </w:pPr>
      <w:r>
        <w:t xml:space="preserve">We give consent to Miss Nidhi Sinha to act as the author for correspondence. </w:t>
      </w:r>
    </w:p>
    <w:p w14:paraId="0E7F6B6F" w14:textId="77777777" w:rsidR="00AD1A0A" w:rsidRDefault="00AD1A0A" w:rsidP="00AD1A0A">
      <w:pPr>
        <w:jc w:val="both"/>
      </w:pPr>
      <w:r>
        <w:t xml:space="preserve">Details of sponsorship or relevant competing interests, financial or otherwise: -------------- </w:t>
      </w:r>
    </w:p>
    <w:p w14:paraId="1761BAD2" w14:textId="77777777" w:rsidR="00AD1A0A" w:rsidRDefault="00AD1A0A" w:rsidP="00AD1A0A">
      <w:pPr>
        <w:jc w:val="both"/>
      </w:pPr>
      <w:r>
        <w:t xml:space="preserve">We have read the terms and conditions of authorship of IJME and accept them. </w:t>
      </w:r>
    </w:p>
    <w:p w14:paraId="539BB7BB" w14:textId="77777777" w:rsidR="00AD1A0A" w:rsidRDefault="00AD1A0A" w:rsidP="00AD1A0A">
      <w:pPr>
        <w:jc w:val="both"/>
      </w:pPr>
      <w:r>
        <w:t xml:space="preserve">Contact details (mailing address, email id) and affiliation of all authors: </w:t>
      </w:r>
    </w:p>
    <w:p w14:paraId="21DADFEB" w14:textId="77777777" w:rsidR="00AD1A0A" w:rsidRDefault="00AD1A0A" w:rsidP="00AD1A0A">
      <w:pPr>
        <w:pStyle w:val="Title2"/>
        <w:jc w:val="left"/>
        <w:rPr>
          <w:rFonts w:ascii="Times New Roman" w:hAnsi="Times New Roman" w:cs="Times New Roman"/>
        </w:rPr>
      </w:pPr>
      <w:r w:rsidRPr="00AD1A0A">
        <w:rPr>
          <w:rFonts w:ascii="Times New Roman" w:hAnsi="Times New Roman" w:cs="Times New Roman"/>
          <w:b/>
          <w:bCs/>
        </w:rPr>
        <w:t>Nidhi Sinha,</w:t>
      </w:r>
      <w:r>
        <w:rPr>
          <w:rFonts w:ascii="Times New Roman" w:hAnsi="Times New Roman" w:cs="Times New Roman"/>
        </w:rPr>
        <w:t xml:space="preserve"> </w:t>
      </w:r>
    </w:p>
    <w:p w14:paraId="72AF031C" w14:textId="5EDCA71E" w:rsidR="00AD1A0A" w:rsidRPr="00C23AD1" w:rsidRDefault="00AD1A0A" w:rsidP="00AD1A0A">
      <w:pPr>
        <w:pStyle w:val="Title2"/>
        <w:jc w:val="left"/>
        <w:rPr>
          <w:rFonts w:ascii="Times New Roman" w:hAnsi="Times New Roman" w:cs="Times New Roman"/>
        </w:rPr>
      </w:pPr>
      <w:r>
        <w:rPr>
          <w:rFonts w:ascii="Times New Roman" w:hAnsi="Times New Roman" w:cs="Times New Roman"/>
        </w:rPr>
        <w:t xml:space="preserve">PhD Fellow </w:t>
      </w:r>
      <w:r w:rsidRPr="00C23AD1">
        <w:rPr>
          <w:rFonts w:ascii="Times New Roman" w:hAnsi="Times New Roman" w:cs="Times New Roman"/>
        </w:rPr>
        <w:t>(Psychology)</w:t>
      </w:r>
      <w:r>
        <w:rPr>
          <w:rFonts w:ascii="Times New Roman" w:hAnsi="Times New Roman" w:cs="Times New Roman"/>
        </w:rPr>
        <w:t>,</w:t>
      </w:r>
    </w:p>
    <w:p w14:paraId="7B191D09" w14:textId="01F069E0" w:rsidR="00AD1A0A" w:rsidRDefault="00AD1A0A" w:rsidP="00AD1A0A">
      <w:pPr>
        <w:pStyle w:val="Title2"/>
        <w:jc w:val="left"/>
        <w:rPr>
          <w:rFonts w:ascii="Times New Roman" w:hAnsi="Times New Roman" w:cs="Times New Roman"/>
        </w:rPr>
      </w:pPr>
      <w:r w:rsidRPr="00C23AD1">
        <w:rPr>
          <w:rFonts w:ascii="Times New Roman" w:hAnsi="Times New Roman" w:cs="Times New Roman"/>
        </w:rPr>
        <w:t>Indian Institute of Technology</w:t>
      </w:r>
      <w:r>
        <w:rPr>
          <w:rFonts w:ascii="Times New Roman" w:hAnsi="Times New Roman" w:cs="Times New Roman"/>
        </w:rPr>
        <w:t xml:space="preserve">, Hyderabad, India </w:t>
      </w:r>
    </w:p>
    <w:p w14:paraId="0D7BDE34" w14:textId="77777777" w:rsidR="00AD1A0A" w:rsidRDefault="00AD1A0A" w:rsidP="00AD1A0A">
      <w:pPr>
        <w:pStyle w:val="Title2"/>
        <w:jc w:val="left"/>
        <w:rPr>
          <w:rFonts w:ascii="Times New Roman" w:hAnsi="Times New Roman" w:cs="Times New Roman"/>
          <w:b/>
          <w:bCs/>
        </w:rPr>
      </w:pPr>
      <w:r w:rsidRPr="00B533DB">
        <w:rPr>
          <w:rFonts w:ascii="Times New Roman" w:hAnsi="Times New Roman" w:cs="Times New Roman"/>
          <w:b/>
          <w:bCs/>
        </w:rPr>
        <w:t>Address for correspondence:</w:t>
      </w:r>
    </w:p>
    <w:p w14:paraId="64083526" w14:textId="3230AF52" w:rsidR="00AD1A0A" w:rsidRPr="000E41A0" w:rsidRDefault="00AD1A0A" w:rsidP="00AD1A0A">
      <w:pPr>
        <w:pStyle w:val="Title2"/>
        <w:jc w:val="left"/>
        <w:rPr>
          <w:rFonts w:ascii="Times New Roman" w:hAnsi="Times New Roman" w:cs="Times New Roman"/>
        </w:rPr>
      </w:pPr>
      <w:r>
        <w:rPr>
          <w:rFonts w:ascii="Times New Roman" w:hAnsi="Times New Roman" w:cs="Times New Roman"/>
        </w:rPr>
        <w:t xml:space="preserve">Nidhi Sinha, Psychology Lab, B-block, IIT Hyderabad, India </w:t>
      </w:r>
    </w:p>
    <w:p w14:paraId="3218C5F6" w14:textId="68B83770" w:rsidR="00AD1A0A" w:rsidRDefault="00AD1A0A" w:rsidP="00AD1A0A">
      <w:pPr>
        <w:jc w:val="both"/>
      </w:pPr>
      <w:r>
        <w:t>Email id: imnidhis@gmail.com</w:t>
      </w:r>
    </w:p>
    <w:p w14:paraId="3FA4C6CD" w14:textId="520409CE" w:rsidR="00B47EE4" w:rsidRDefault="00AD1A0A" w:rsidP="00AD1A0A">
      <w:pPr>
        <w:jc w:val="both"/>
      </w:pPr>
      <w:r>
        <w:t>Signatures of all authors:</w:t>
      </w:r>
    </w:p>
    <w:p w14:paraId="7FF910DA" w14:textId="616F6178" w:rsidR="00AD1A0A" w:rsidRPr="00AD1A0A" w:rsidRDefault="00AD1A0A" w:rsidP="00AD1A0A">
      <w:pPr>
        <w:jc w:val="both"/>
        <w:rPr>
          <w:rFonts w:cs="Times New Roman"/>
          <w:b/>
          <w:szCs w:val="24"/>
        </w:rPr>
      </w:pPr>
      <w:r>
        <w:t xml:space="preserve">Nidhi Sinha </w:t>
      </w:r>
    </w:p>
    <w:sectPr w:rsidR="00AD1A0A" w:rsidRPr="00AD1A0A" w:rsidSect="005E3221">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E0NrewNDawNDNU0lEKTi0uzszPAykwrAUAQounZywAAAA="/>
  </w:docVars>
  <w:rsids>
    <w:rsidRoot w:val="00B47EE4"/>
    <w:rsid w:val="005E3221"/>
    <w:rsid w:val="008B6A35"/>
    <w:rsid w:val="009A78EB"/>
    <w:rsid w:val="00AB2254"/>
    <w:rsid w:val="00AD1A0A"/>
    <w:rsid w:val="00B1064A"/>
    <w:rsid w:val="00B47EE4"/>
    <w:rsid w:val="00B53569"/>
    <w:rsid w:val="00C3577C"/>
    <w:rsid w:val="00E679F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0DF09"/>
  <w15:chartTrackingRefBased/>
  <w15:docId w15:val="{DDA18A72-8C13-4D5E-B849-ED1881CD1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3569"/>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5E3221"/>
    <w:pPr>
      <w:keepNext/>
      <w:keepLines/>
      <w:spacing w:before="480"/>
      <w:jc w:val="center"/>
      <w:outlineLvl w:val="0"/>
    </w:pPr>
    <w:rPr>
      <w:rFonts w:eastAsiaTheme="majorEastAsia" w:cstheme="majorBidi"/>
      <w:b/>
      <w:bCs/>
      <w:szCs w:val="28"/>
    </w:rPr>
  </w:style>
  <w:style w:type="paragraph" w:styleId="Heading2">
    <w:name w:val="heading 2"/>
    <w:basedOn w:val="Normal"/>
    <w:next w:val="Normal"/>
    <w:link w:val="Heading2Char"/>
    <w:uiPriority w:val="9"/>
    <w:semiHidden/>
    <w:unhideWhenUsed/>
    <w:qFormat/>
    <w:rsid w:val="00C3577C"/>
    <w:pPr>
      <w:keepNext/>
      <w:keepLines/>
      <w:spacing w:before="20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3221"/>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semiHidden/>
    <w:rsid w:val="00C3577C"/>
    <w:rPr>
      <w:rFonts w:ascii="Times New Roman" w:eastAsiaTheme="majorEastAsia" w:hAnsi="Times New Roman" w:cstheme="majorBidi"/>
      <w:b/>
      <w:bCs/>
      <w:sz w:val="24"/>
      <w:szCs w:val="26"/>
    </w:rPr>
  </w:style>
  <w:style w:type="paragraph" w:customStyle="1" w:styleId="Title2">
    <w:name w:val="Title 2"/>
    <w:basedOn w:val="Normal"/>
    <w:uiPriority w:val="1"/>
    <w:qFormat/>
    <w:rsid w:val="00AD1A0A"/>
    <w:pPr>
      <w:spacing w:after="0"/>
      <w:jc w:val="center"/>
    </w:pPr>
    <w:rPr>
      <w:rFonts w:asciiTheme="minorHAnsi" w:eastAsiaTheme="minorEastAsia" w:hAnsiTheme="minorHAnsi"/>
      <w:kern w:val="24"/>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58</Words>
  <Characters>902</Characters>
  <Application>Microsoft Office Word</Application>
  <DocSecurity>0</DocSecurity>
  <Lines>7</Lines>
  <Paragraphs>2</Paragraphs>
  <ScaleCrop>false</ScaleCrop>
  <Company/>
  <LinksUpToDate>false</LinksUpToDate>
  <CharactersWithSpaces>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dhi Sinha</dc:creator>
  <cp:keywords/>
  <dc:description/>
  <cp:lastModifiedBy>Nidhi Sinha</cp:lastModifiedBy>
  <cp:revision>5</cp:revision>
  <dcterms:created xsi:type="dcterms:W3CDTF">2018-03-23T15:55:00Z</dcterms:created>
  <dcterms:modified xsi:type="dcterms:W3CDTF">2020-08-18T19:19:00Z</dcterms:modified>
</cp:coreProperties>
</file>